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Pr="003A4995" w:rsidRDefault="00EE4EC2">
      <w:pPr>
        <w:rPr>
          <w:rFonts w:ascii="Roboto" w:eastAsia="Roboto" w:hAnsi="Roboto" w:cs="Roboto"/>
          <w:bCs/>
          <w:sz w:val="20"/>
          <w:szCs w:val="20"/>
        </w:rPr>
      </w:pPr>
    </w:p>
    <w:p w14:paraId="00000002" w14:textId="0D4F8940" w:rsidR="00EE4EC2" w:rsidRPr="003A4995" w:rsidRDefault="007D7A49">
      <w:pPr>
        <w:jc w:val="center"/>
        <w:rPr>
          <w:rFonts w:ascii="Roboto" w:eastAsia="Roboto" w:hAnsi="Roboto" w:cs="Roboto"/>
          <w:b/>
          <w:sz w:val="48"/>
          <w:szCs w:val="48"/>
        </w:rPr>
      </w:pPr>
      <w:r w:rsidRPr="003A4995">
        <w:rPr>
          <w:rFonts w:ascii="Roboto" w:eastAsia="Roboto" w:hAnsi="Roboto" w:cs="Roboto"/>
          <w:b/>
          <w:sz w:val="48"/>
          <w:szCs w:val="48"/>
        </w:rPr>
        <w:t xml:space="preserve">Power BI </w:t>
      </w:r>
      <w:r w:rsidR="00AE1D75" w:rsidRPr="003A4995">
        <w:rPr>
          <w:rFonts w:ascii="Roboto" w:eastAsia="Roboto" w:hAnsi="Roboto" w:cs="Roboto"/>
          <w:b/>
          <w:sz w:val="48"/>
          <w:szCs w:val="48"/>
        </w:rPr>
        <w:t xml:space="preserve">Assignment </w:t>
      </w:r>
      <w:r w:rsidRPr="003A4995">
        <w:rPr>
          <w:rFonts w:ascii="Roboto" w:eastAsia="Roboto" w:hAnsi="Roboto" w:cs="Roboto"/>
          <w:b/>
          <w:sz w:val="48"/>
          <w:szCs w:val="48"/>
        </w:rPr>
        <w:t>5</w:t>
      </w:r>
    </w:p>
    <w:p w14:paraId="00000003" w14:textId="77777777" w:rsidR="00EE4EC2" w:rsidRPr="003A4995" w:rsidRDefault="00EE4EC2">
      <w:pPr>
        <w:jc w:val="center"/>
        <w:rPr>
          <w:rFonts w:ascii="Roboto" w:eastAsia="Roboto" w:hAnsi="Roboto" w:cs="Roboto"/>
          <w:bCs/>
          <w:sz w:val="40"/>
          <w:szCs w:val="40"/>
        </w:rPr>
      </w:pPr>
    </w:p>
    <w:p w14:paraId="2E0FA8AE" w14:textId="60003701"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1. Explain DAX:</w:t>
      </w:r>
    </w:p>
    <w:p w14:paraId="29C6ED69" w14:textId="77777777" w:rsidR="003A4995" w:rsidRPr="003A4995" w:rsidRDefault="003A4995" w:rsidP="003A4995">
      <w:pPr>
        <w:ind w:left="360"/>
        <w:rPr>
          <w:rFonts w:ascii="Roboto" w:eastAsia="Roboto" w:hAnsi="Roboto" w:cs="Roboto"/>
          <w:bCs/>
          <w:sz w:val="28"/>
          <w:szCs w:val="28"/>
        </w:rPr>
      </w:pPr>
    </w:p>
    <w:p w14:paraId="4F8E9296"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DAX, which stands for Data Analysis Expressions, is a formula language and expression language used in Power BI, Excel Power Pivot, and Analysis Services Tabular models. DAX is designed to work with relational data and allows users to create custom calculations, manipulate data, and define business logic within their data models. Some common uses of DAX include creating calculated columns, calculated tables, measures, and calculated fields for visualizations. DAX functions enable users to perform various operations such as aggregation, filtering, and manipulation of data to derive insights and perform analysis.</w:t>
      </w:r>
    </w:p>
    <w:p w14:paraId="2B9A5C3C" w14:textId="77777777" w:rsidR="003A4995" w:rsidRPr="003A4995" w:rsidRDefault="003A4995" w:rsidP="003A4995">
      <w:pPr>
        <w:ind w:left="360"/>
        <w:rPr>
          <w:rFonts w:ascii="Roboto" w:eastAsia="Roboto" w:hAnsi="Roboto" w:cs="Roboto"/>
          <w:bCs/>
          <w:sz w:val="28"/>
          <w:szCs w:val="28"/>
        </w:rPr>
      </w:pPr>
    </w:p>
    <w:p w14:paraId="5BD1382C" w14:textId="70A1D3E5"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2. Explain datasets, reports, and dashboards and how they relate to each other:</w:t>
      </w:r>
    </w:p>
    <w:p w14:paraId="0464C9AD" w14:textId="77777777" w:rsidR="003A4995" w:rsidRPr="003A4995" w:rsidRDefault="003A4995" w:rsidP="003A4995">
      <w:pPr>
        <w:ind w:left="360"/>
        <w:rPr>
          <w:rFonts w:ascii="Roboto" w:eastAsia="Roboto" w:hAnsi="Roboto" w:cs="Roboto"/>
          <w:bCs/>
          <w:sz w:val="28"/>
          <w:szCs w:val="28"/>
        </w:rPr>
      </w:pPr>
    </w:p>
    <w:p w14:paraId="2999B596" w14:textId="524E2FCD"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Datasets: Datasets in Power BI refer to the collection of data that is imported or connected to Power BI for analysis and visualization. A dataset can contain one or more tables of data, along with relationships between the tables.</w:t>
      </w:r>
    </w:p>
    <w:p w14:paraId="08D7F6C4" w14:textId="77777777" w:rsidR="003A4995" w:rsidRPr="003A4995" w:rsidRDefault="003A4995" w:rsidP="003A4995">
      <w:pPr>
        <w:ind w:left="360"/>
        <w:rPr>
          <w:rFonts w:ascii="Roboto" w:eastAsia="Roboto" w:hAnsi="Roboto" w:cs="Roboto"/>
          <w:bCs/>
          <w:sz w:val="28"/>
          <w:szCs w:val="28"/>
        </w:rPr>
      </w:pPr>
    </w:p>
    <w:p w14:paraId="60226450" w14:textId="5969EE59"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Reports: Reports in Power BI are interactive visualizations and analyses created using the data from datasets. Reports can contain various visuals such as charts, graphs, tables, and maps that represent the data in different formats. Users can create multiple reports based on the same dataset, each tailored to specific analysis or visualization needs.</w:t>
      </w:r>
    </w:p>
    <w:p w14:paraId="226F4A39" w14:textId="77777777" w:rsidR="003A4995" w:rsidRPr="003A4995" w:rsidRDefault="003A4995" w:rsidP="003A4995">
      <w:pPr>
        <w:ind w:left="360"/>
        <w:rPr>
          <w:rFonts w:ascii="Roboto" w:eastAsia="Roboto" w:hAnsi="Roboto" w:cs="Roboto"/>
          <w:bCs/>
          <w:sz w:val="28"/>
          <w:szCs w:val="28"/>
        </w:rPr>
      </w:pPr>
    </w:p>
    <w:p w14:paraId="227F3B89" w14:textId="52538F40"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Dashboards: Dashboards in Power BI are collections of visuals from one or more reports that provide a high-level overview of key metrics and insights. Dashboards allow users to monitor performance, track KPIs, and make data-driven decisions at a glance. Dashboards typically contain tiles representing individual visuals from reports and can be customized and shared with others.</w:t>
      </w:r>
    </w:p>
    <w:p w14:paraId="061BAD8C" w14:textId="77777777" w:rsidR="003A4995" w:rsidRPr="003A4995" w:rsidRDefault="003A4995" w:rsidP="003A4995">
      <w:pPr>
        <w:ind w:left="360"/>
        <w:rPr>
          <w:rFonts w:ascii="Roboto" w:eastAsia="Roboto" w:hAnsi="Roboto" w:cs="Roboto"/>
          <w:bCs/>
          <w:sz w:val="28"/>
          <w:szCs w:val="28"/>
        </w:rPr>
      </w:pPr>
    </w:p>
    <w:p w14:paraId="6EDD7EDE"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These elements are related as follows: Datasets provide the underlying data for reports, which contain visualizations and analysis based on that data. Dashboards then aggregate visuals from multiple reports to provide a consolidated view of the most important metrics and insights.</w:t>
      </w:r>
    </w:p>
    <w:p w14:paraId="4258EE87" w14:textId="77777777" w:rsidR="003A4995" w:rsidRPr="003A4995" w:rsidRDefault="003A4995" w:rsidP="003A4995">
      <w:pPr>
        <w:ind w:left="360"/>
        <w:rPr>
          <w:rFonts w:ascii="Roboto" w:eastAsia="Roboto" w:hAnsi="Roboto" w:cs="Roboto"/>
          <w:bCs/>
          <w:sz w:val="28"/>
          <w:szCs w:val="28"/>
        </w:rPr>
      </w:pPr>
    </w:p>
    <w:p w14:paraId="68C38FD3" w14:textId="4C3437A4"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lastRenderedPageBreak/>
        <w:t>3. How reports can be created in Power BI, explain two ways with Navigation of each:</w:t>
      </w:r>
    </w:p>
    <w:p w14:paraId="3171893D" w14:textId="77777777" w:rsidR="003A4995" w:rsidRPr="003A4995" w:rsidRDefault="003A4995" w:rsidP="003A4995">
      <w:pPr>
        <w:ind w:left="360"/>
        <w:rPr>
          <w:rFonts w:ascii="Roboto" w:eastAsia="Roboto" w:hAnsi="Roboto" w:cs="Roboto"/>
          <w:bCs/>
          <w:sz w:val="28"/>
          <w:szCs w:val="28"/>
        </w:rPr>
      </w:pPr>
    </w:p>
    <w:p w14:paraId="6BAABF1A" w14:textId="6E9218A8"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a. Using Power BI Desktop:</w:t>
      </w:r>
    </w:p>
    <w:p w14:paraId="10722F66"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Open Power BI Desktop.</w:t>
      </w:r>
    </w:p>
    <w:p w14:paraId="079125B7"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Load your data by clicking on "Get Data" and selecting your data source.</w:t>
      </w:r>
    </w:p>
    <w:p w14:paraId="66607FCC"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Once data is loaded, navigate to the "Report" view.</w:t>
      </w:r>
    </w:p>
    <w:p w14:paraId="1F13964B"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Drag and drop fields from the Fields pane onto the canvas to create visuals.</w:t>
      </w:r>
    </w:p>
    <w:p w14:paraId="4D798546"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Customize the visuals using the formatting options and properties pane.</w:t>
      </w:r>
    </w:p>
    <w:p w14:paraId="49FAB9F4"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Add additional visuals, text boxes, and images as needed to complete the report.</w:t>
      </w:r>
    </w:p>
    <w:p w14:paraId="32BC9238" w14:textId="77777777" w:rsidR="003A4995" w:rsidRPr="003A4995" w:rsidRDefault="003A4995" w:rsidP="003A4995">
      <w:pPr>
        <w:ind w:left="360"/>
        <w:rPr>
          <w:rFonts w:ascii="Roboto" w:eastAsia="Roboto" w:hAnsi="Roboto" w:cs="Roboto"/>
          <w:bCs/>
          <w:sz w:val="28"/>
          <w:szCs w:val="28"/>
        </w:rPr>
      </w:pPr>
    </w:p>
    <w:p w14:paraId="07423A40" w14:textId="335D4B2B"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b. Using Power BI Service:</w:t>
      </w:r>
    </w:p>
    <w:p w14:paraId="12C15CCE"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Log in to your Power BI Service account.</w:t>
      </w:r>
    </w:p>
    <w:p w14:paraId="1F11FD1D"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Navigate to the "My Workspace" or any other workspace where you want to create the report.</w:t>
      </w:r>
    </w:p>
    <w:p w14:paraId="102816CF"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Click on "Create" and select "Report."</w:t>
      </w:r>
    </w:p>
    <w:p w14:paraId="6CFFAB6F"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Choose the dataset you want to use for the report.</w:t>
      </w:r>
    </w:p>
    <w:p w14:paraId="2760AFEC"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Once the report canvas opens, you can add visuals by selecting fields from the Fields pane or using the visualizations pane to choose pre-built visuals.</w:t>
      </w:r>
    </w:p>
    <w:p w14:paraId="4349A81B"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Customize the visuals and layout of the report as needed.</w:t>
      </w:r>
    </w:p>
    <w:p w14:paraId="7BC2F690"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xml:space="preserve">   - Save the report when finished.</w:t>
      </w:r>
    </w:p>
    <w:p w14:paraId="0179DB97" w14:textId="77777777" w:rsidR="003A4995" w:rsidRPr="003A4995" w:rsidRDefault="003A4995" w:rsidP="003A4995">
      <w:pPr>
        <w:ind w:left="360"/>
        <w:rPr>
          <w:rFonts w:ascii="Roboto" w:eastAsia="Roboto" w:hAnsi="Roboto" w:cs="Roboto"/>
          <w:bCs/>
          <w:sz w:val="28"/>
          <w:szCs w:val="28"/>
        </w:rPr>
      </w:pPr>
    </w:p>
    <w:p w14:paraId="3AE9EB46" w14:textId="762136B6"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4. How to connect to data in Power BI? How to use the content pack to connect to Google Analytics? Mention the steps:</w:t>
      </w:r>
    </w:p>
    <w:p w14:paraId="3AF3B7D8" w14:textId="77777777" w:rsidR="003A4995" w:rsidRPr="003A4995" w:rsidRDefault="003A4995" w:rsidP="003A4995">
      <w:pPr>
        <w:ind w:left="360"/>
        <w:rPr>
          <w:rFonts w:ascii="Roboto" w:eastAsia="Roboto" w:hAnsi="Roboto" w:cs="Roboto"/>
          <w:bCs/>
          <w:sz w:val="28"/>
          <w:szCs w:val="28"/>
        </w:rPr>
      </w:pPr>
    </w:p>
    <w:p w14:paraId="32E0AF7D"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To connect to data in Power BI:</w:t>
      </w:r>
    </w:p>
    <w:p w14:paraId="70B915F7"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Open Power BI Desktop or navigate to Power BI Service.</w:t>
      </w:r>
    </w:p>
    <w:p w14:paraId="078C907B"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Click on "Get Data" in Power BI Desktop or "Get Data" -&gt; "Files" -&gt; "Local File" in Power BI Service.</w:t>
      </w:r>
    </w:p>
    <w:p w14:paraId="368F79F4"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Choose the data source you want to connect to and follow the prompts to authenticate and select the data you want to import.</w:t>
      </w:r>
    </w:p>
    <w:p w14:paraId="3946531E" w14:textId="77777777" w:rsidR="003A4995" w:rsidRPr="003A4995" w:rsidRDefault="003A4995" w:rsidP="003A4995">
      <w:pPr>
        <w:ind w:left="360"/>
        <w:rPr>
          <w:rFonts w:ascii="Roboto" w:eastAsia="Roboto" w:hAnsi="Roboto" w:cs="Roboto"/>
          <w:bCs/>
          <w:sz w:val="28"/>
          <w:szCs w:val="28"/>
        </w:rPr>
      </w:pPr>
    </w:p>
    <w:p w14:paraId="59EF78B1"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To use the content pack to connect to Google Analytics in Power BI:</w:t>
      </w:r>
    </w:p>
    <w:p w14:paraId="52F6137D"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Open Power BI Service.</w:t>
      </w:r>
    </w:p>
    <w:p w14:paraId="45567F8C"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Click on "Get Data" -&gt; "More..."</w:t>
      </w:r>
    </w:p>
    <w:p w14:paraId="2267EF3C"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In the "Get Data" dialog box, search for "Google Analytics" and select it.</w:t>
      </w:r>
    </w:p>
    <w:p w14:paraId="08518E51"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Click on "Connect" and sign in to your Google Analytics account.</w:t>
      </w:r>
    </w:p>
    <w:p w14:paraId="3BCD71C6"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lastRenderedPageBreak/>
        <w:t>- Choose the view you want to import data from and click on "Load" to import the data into Power BI.</w:t>
      </w:r>
    </w:p>
    <w:p w14:paraId="5392832F" w14:textId="77777777" w:rsidR="003A4995" w:rsidRPr="003A4995" w:rsidRDefault="003A4995" w:rsidP="003A4995">
      <w:pPr>
        <w:ind w:left="360"/>
        <w:rPr>
          <w:rFonts w:ascii="Roboto" w:eastAsia="Roboto" w:hAnsi="Roboto" w:cs="Roboto"/>
          <w:bCs/>
          <w:sz w:val="28"/>
          <w:szCs w:val="28"/>
        </w:rPr>
      </w:pPr>
    </w:p>
    <w:p w14:paraId="36BF7C24" w14:textId="009A405A"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5. How to import Local files in Power BI? Mention the Steps:</w:t>
      </w:r>
    </w:p>
    <w:p w14:paraId="6B0A314A" w14:textId="77777777" w:rsidR="003A4995" w:rsidRPr="003A4995" w:rsidRDefault="003A4995" w:rsidP="003A4995">
      <w:pPr>
        <w:ind w:left="360"/>
        <w:rPr>
          <w:rFonts w:ascii="Roboto" w:eastAsia="Roboto" w:hAnsi="Roboto" w:cs="Roboto"/>
          <w:bCs/>
          <w:sz w:val="28"/>
          <w:szCs w:val="28"/>
        </w:rPr>
      </w:pPr>
    </w:p>
    <w:p w14:paraId="0111D747"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To import local files in Power BI:</w:t>
      </w:r>
    </w:p>
    <w:p w14:paraId="247C67C8"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Open Power BI Desktop.</w:t>
      </w:r>
    </w:p>
    <w:p w14:paraId="53A624D8"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Click on "Get Data" in the Home tab.</w:t>
      </w:r>
    </w:p>
    <w:p w14:paraId="27E058DC"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Choose the file type you want to import (e.g., Excel, CSV, text file).</w:t>
      </w:r>
    </w:p>
    <w:p w14:paraId="64BDBEBF"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Navigate to the location of the local file on your computer.</w:t>
      </w:r>
    </w:p>
    <w:p w14:paraId="5E4B8285" w14:textId="77777777"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Select the file and click on "Open" or "Import" to load the data into Power BI.</w:t>
      </w:r>
    </w:p>
    <w:p w14:paraId="11DB200E" w14:textId="77777777" w:rsidR="003A4995" w:rsidRPr="003A4995" w:rsidRDefault="003A4995" w:rsidP="003A4995">
      <w:pPr>
        <w:ind w:left="360"/>
        <w:rPr>
          <w:rFonts w:ascii="Roboto" w:eastAsia="Roboto" w:hAnsi="Roboto" w:cs="Roboto"/>
          <w:bCs/>
          <w:sz w:val="28"/>
          <w:szCs w:val="28"/>
        </w:rPr>
      </w:pPr>
    </w:p>
    <w:p w14:paraId="1E69769B" w14:textId="71DC509A"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6. In Power BI visualization, what are Reading View and Editing view?</w:t>
      </w:r>
    </w:p>
    <w:p w14:paraId="4EF7D0A7" w14:textId="77777777" w:rsidR="003A4995" w:rsidRPr="003A4995" w:rsidRDefault="003A4995" w:rsidP="003A4995">
      <w:pPr>
        <w:ind w:left="360"/>
        <w:rPr>
          <w:rFonts w:ascii="Roboto" w:eastAsia="Roboto" w:hAnsi="Roboto" w:cs="Roboto"/>
          <w:bCs/>
          <w:sz w:val="28"/>
          <w:szCs w:val="28"/>
        </w:rPr>
      </w:pPr>
    </w:p>
    <w:p w14:paraId="140C874A" w14:textId="0DDA86DF" w:rsidR="003A4995"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Reading View: Reading View is the default view in Power BI where users can interact with and explore the visualizations in a report or dashboard. In Reading View, users can view the data, apply filters, drill down into details, and interact with the visuals to gain insights from the data.</w:t>
      </w:r>
    </w:p>
    <w:p w14:paraId="3FAED595" w14:textId="77777777" w:rsidR="003A4995" w:rsidRPr="003A4995" w:rsidRDefault="003A4995" w:rsidP="003A4995">
      <w:pPr>
        <w:ind w:left="360"/>
        <w:rPr>
          <w:rFonts w:ascii="Roboto" w:eastAsia="Roboto" w:hAnsi="Roboto" w:cs="Roboto"/>
          <w:bCs/>
          <w:sz w:val="28"/>
          <w:szCs w:val="28"/>
        </w:rPr>
      </w:pPr>
    </w:p>
    <w:p w14:paraId="00000006" w14:textId="01855838" w:rsidR="00EE4EC2" w:rsidRPr="003A4995" w:rsidRDefault="003A4995" w:rsidP="003A4995">
      <w:pPr>
        <w:ind w:left="360"/>
        <w:rPr>
          <w:rFonts w:ascii="Roboto" w:eastAsia="Roboto" w:hAnsi="Roboto" w:cs="Roboto"/>
          <w:bCs/>
          <w:sz w:val="28"/>
          <w:szCs w:val="28"/>
        </w:rPr>
      </w:pPr>
      <w:r w:rsidRPr="003A4995">
        <w:rPr>
          <w:rFonts w:ascii="Roboto" w:eastAsia="Roboto" w:hAnsi="Roboto" w:cs="Roboto"/>
          <w:bCs/>
          <w:sz w:val="28"/>
          <w:szCs w:val="28"/>
        </w:rPr>
        <w:t>- Editing View: Editing View is the mode in Power BI where users can modify and design the report or dashboard. In Editing View, users can add, remove, or modify visuals, adjust formatting and layout, create calculated columns or measures, and perform other design and customization tasks to enhance the report or dashboard.</w:t>
      </w:r>
    </w:p>
    <w:p w14:paraId="00000007" w14:textId="77777777" w:rsidR="00EE4EC2" w:rsidRPr="003A4995" w:rsidRDefault="00EE4EC2">
      <w:pPr>
        <w:rPr>
          <w:rFonts w:ascii="Roboto" w:eastAsia="Roboto" w:hAnsi="Roboto" w:cs="Roboto"/>
          <w:bCs/>
          <w:sz w:val="40"/>
          <w:szCs w:val="40"/>
        </w:rPr>
      </w:pPr>
    </w:p>
    <w:sectPr w:rsidR="00EE4EC2" w:rsidRPr="003A499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0DE45" w14:textId="77777777" w:rsidR="00E7069C" w:rsidRDefault="00E7069C">
      <w:pPr>
        <w:spacing w:line="240" w:lineRule="auto"/>
      </w:pPr>
      <w:r>
        <w:separator/>
      </w:r>
    </w:p>
  </w:endnote>
  <w:endnote w:type="continuationSeparator" w:id="0">
    <w:p w14:paraId="054ECE44" w14:textId="77777777" w:rsidR="00E7069C" w:rsidRDefault="00E706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EA8C2" w14:textId="77777777" w:rsidR="00E7069C" w:rsidRDefault="00E7069C">
      <w:pPr>
        <w:spacing w:line="240" w:lineRule="auto"/>
      </w:pPr>
      <w:r>
        <w:separator/>
      </w:r>
    </w:p>
  </w:footnote>
  <w:footnote w:type="continuationSeparator" w:id="0">
    <w:p w14:paraId="59208BA6" w14:textId="77777777" w:rsidR="00E7069C" w:rsidRDefault="00E706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2249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3A4995"/>
    <w:rsid w:val="007D7A49"/>
    <w:rsid w:val="00AE1D75"/>
    <w:rsid w:val="00E7069C"/>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844</Words>
  <Characters>4089</Characters>
  <Application>Microsoft Office Word</Application>
  <DocSecurity>0</DocSecurity>
  <Lines>99</Lines>
  <Paragraphs>54</Paragraphs>
  <ScaleCrop>false</ScaleCrop>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ran gupta</cp:lastModifiedBy>
  <cp:revision>3</cp:revision>
  <dcterms:created xsi:type="dcterms:W3CDTF">2021-12-05T16:54:00Z</dcterms:created>
  <dcterms:modified xsi:type="dcterms:W3CDTF">2024-02-1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ceb9b811fcba38bc0d519c5ebdd0b2af48a3c7bb377edea6f01548874115a9</vt:lpwstr>
  </property>
</Properties>
</file>